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1CDBD8C" w:rsidR="000035F9" w:rsidRPr="00434074" w:rsidRDefault="00FD45ED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Exercise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 xml:space="preserve">– </w:t>
            </w:r>
            <w:r>
              <w:rPr>
                <w:rFonts w:ascii="Arial" w:hAnsi="Arial" w:cs="Arial"/>
                <w:b/>
                <w:sz w:val="32"/>
              </w:rPr>
              <w:t>Session XX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4DDFCD70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DBEC" w14:textId="77777777" w:rsidR="00FD45ED" w:rsidRDefault="00FD45ED" w:rsidP="00FD45ED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613C9">
              <w:rPr>
                <w:rFonts w:ascii="Arial Narrow" w:hAnsi="Arial Narrow" w:cs="Tahoma"/>
                <w:sz w:val="36"/>
              </w:rPr>
              <w:t>ISYS6898003</w:t>
            </w:r>
          </w:p>
          <w:p w14:paraId="36656A16" w14:textId="1EA2E7B2" w:rsidR="000035F9" w:rsidRPr="00876A58" w:rsidRDefault="00FD45ED" w:rsidP="00FD45ED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613C9">
              <w:rPr>
                <w:rFonts w:ascii="Arial Narrow" w:hAnsi="Arial Narrow" w:cs="Tahoma"/>
                <w:sz w:val="36"/>
              </w:rPr>
              <w:t>Algorithm and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9469F90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4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4BB5B5E4" w14:textId="5DC39EB7" w:rsidR="00D43382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8F5B04">
        <w:rPr>
          <w:b/>
          <w:bCs/>
        </w:rPr>
        <w:t xml:space="preserve">Muhammad </w:t>
      </w:r>
      <w:proofErr w:type="spellStart"/>
      <w:r w:rsidR="008F5B04">
        <w:rPr>
          <w:b/>
          <w:bCs/>
        </w:rPr>
        <w:t>Rizan</w:t>
      </w:r>
      <w:proofErr w:type="spellEnd"/>
      <w:r w:rsidR="008F5B04">
        <w:rPr>
          <w:b/>
          <w:bCs/>
        </w:rPr>
        <w:t xml:space="preserve"> </w:t>
      </w:r>
    </w:p>
    <w:p w14:paraId="652DCE7E" w14:textId="6851015A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Student ID</w:t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8F5B04">
        <w:rPr>
          <w:b/>
          <w:bCs/>
        </w:rPr>
        <w:t>2802485965</w:t>
      </w:r>
    </w:p>
    <w:p w14:paraId="1359CC54" w14:textId="12D66FB5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 xml:space="preserve">LAB Class </w:t>
      </w:r>
      <w:commentRangeStart w:id="0"/>
      <w:r>
        <w:rPr>
          <w:b/>
          <w:bCs/>
        </w:rPr>
        <w:t>Code</w:t>
      </w:r>
      <w:commentRangeEnd w:id="0"/>
      <w:r>
        <w:rPr>
          <w:rStyle w:val="CommentReference"/>
        </w:rPr>
        <w:commentReference w:id="0"/>
      </w:r>
      <w:r>
        <w:rPr>
          <w:b/>
          <w:bCs/>
        </w:rPr>
        <w:tab/>
        <w:t xml:space="preserve">: </w:t>
      </w:r>
      <w:r w:rsidR="008F5B04">
        <w:rPr>
          <w:b/>
          <w:bCs/>
        </w:rPr>
        <w:t>LC-81</w:t>
      </w:r>
    </w:p>
    <w:p w14:paraId="49EC2F5B" w14:textId="77777777" w:rsidR="00FD45ED" w:rsidRDefault="00FD45ED" w:rsidP="00FD45ED">
      <w:pPr>
        <w:spacing w:line="360" w:lineRule="auto"/>
        <w:rPr>
          <w:b/>
          <w:bCs/>
        </w:rPr>
      </w:pPr>
    </w:p>
    <w:p w14:paraId="18A6F881" w14:textId="6011D048" w:rsidR="0029231C" w:rsidRDefault="0029231C" w:rsidP="00FD45ED">
      <w:pPr>
        <w:spacing w:line="360" w:lineRule="auto"/>
        <w:rPr>
          <w:b/>
          <w:bCs/>
        </w:rPr>
      </w:pPr>
      <w:proofErr w:type="spellStart"/>
      <w:r>
        <w:rPr>
          <w:b/>
          <w:bCs/>
        </w:rPr>
        <w:t>Sertakan</w:t>
      </w:r>
      <w:proofErr w:type="spellEnd"/>
      <w:r>
        <w:rPr>
          <w:b/>
          <w:bCs/>
        </w:rPr>
        <w:t xml:space="preserve"> screenshot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to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running program yang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buat</w:t>
      </w:r>
      <w:proofErr w:type="spellEnd"/>
      <w:r>
        <w:rPr>
          <w:b/>
          <w:bCs/>
        </w:rPr>
        <w:t>.</w:t>
      </w:r>
    </w:p>
    <w:p w14:paraId="5D0F5414" w14:textId="425D8EE8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1</w:t>
      </w:r>
    </w:p>
    <w:p w14:paraId="26772D43" w14:textId="04A8444C" w:rsidR="00FD45ED" w:rsidRPr="00FD45ED" w:rsidRDefault="008F5B04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4650D739" wp14:editId="7A41EAF6">
            <wp:extent cx="6280785" cy="6386830"/>
            <wp:effectExtent l="0" t="0" r="5715" b="1270"/>
            <wp:docPr id="9656989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698955" name="Picture 96569895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38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163C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2C0B1BB6" w14:textId="75BB50ED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2</w:t>
      </w:r>
    </w:p>
    <w:p w14:paraId="6AEC92FC" w14:textId="2158504A" w:rsidR="00FD45ED" w:rsidRPr="00FD45ED" w:rsidRDefault="008F5B04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540CF794" wp14:editId="15E7D779">
            <wp:extent cx="6280785" cy="4745355"/>
            <wp:effectExtent l="0" t="0" r="5715" b="4445"/>
            <wp:docPr id="1180269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269906" name="Picture 118026990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4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24C07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19B9FC6A" w14:textId="69C80926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3</w:t>
      </w:r>
    </w:p>
    <w:p w14:paraId="47C46118" w14:textId="75AE1B9C" w:rsidR="00FD45ED" w:rsidRPr="00FD45ED" w:rsidRDefault="008F5B04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336621CA" wp14:editId="2FEF99B1">
            <wp:extent cx="6280785" cy="5328285"/>
            <wp:effectExtent l="0" t="0" r="5715" b="5715"/>
            <wp:docPr id="50237753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77535" name="Picture 5023775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32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5ED" w:rsidRPr="00FD45ED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ANS WILLIAM CHRISTIANTO WIJAYA" w:date="2025-01-29T20:07:00Z" w:initials="HW">
    <w:p w14:paraId="667195B0" w14:textId="77777777" w:rsidR="00FD45ED" w:rsidRDefault="00FD45ED" w:rsidP="00FD45ED">
      <w:pPr>
        <w:pStyle w:val="CommentText"/>
      </w:pPr>
      <w:r>
        <w:rPr>
          <w:rStyle w:val="CommentReference"/>
        </w:rPr>
        <w:annotationRef/>
      </w:r>
      <w:r>
        <w:t>Example: BA81 / BB82 / BC81 / 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7195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5A353D" w16cex:dateUtc="2025-01-29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7195B0" w16cid:durableId="615A35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96B65B" w14:textId="77777777" w:rsidR="00276574" w:rsidRDefault="00276574" w:rsidP="00273E4A">
      <w:r>
        <w:separator/>
      </w:r>
    </w:p>
  </w:endnote>
  <w:endnote w:type="continuationSeparator" w:id="0">
    <w:p w14:paraId="701CCD63" w14:textId="77777777" w:rsidR="00276574" w:rsidRDefault="0027657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DE375" w14:textId="77777777" w:rsidR="00276574" w:rsidRDefault="00276574" w:rsidP="00273E4A">
      <w:r>
        <w:separator/>
      </w:r>
    </w:p>
  </w:footnote>
  <w:footnote w:type="continuationSeparator" w:id="0">
    <w:p w14:paraId="0563C626" w14:textId="77777777" w:rsidR="00276574" w:rsidRDefault="0027657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CA2250"/>
    <w:multiLevelType w:val="hybridMultilevel"/>
    <w:tmpl w:val="FCA4B6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  <w:num w:numId="23" w16cid:durableId="16733280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NS WILLIAM CHRISTIANTO WIJAYA">
    <w15:presenceInfo w15:providerId="AD" w15:userId="S::hans.wijaya003@binus.ac.id::6609f12b-d39e-45a5-9d46-c77f06d448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6574"/>
    <w:rsid w:val="00277AB5"/>
    <w:rsid w:val="00281799"/>
    <w:rsid w:val="00283D86"/>
    <w:rsid w:val="002841B3"/>
    <w:rsid w:val="0029231C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263A3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5327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47E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0628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18FB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5B04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2FBC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489"/>
    <w:rsid w:val="009C7801"/>
    <w:rsid w:val="009E2512"/>
    <w:rsid w:val="009E29D9"/>
    <w:rsid w:val="009E7F4A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2E65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0822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45ED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uiPriority w:val="10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1/relationships/commentsExtended" Target="commentsExtended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0</TotalTime>
  <Pages>4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RIZAN RIVALDISYA</cp:lastModifiedBy>
  <cp:revision>2</cp:revision>
  <dcterms:created xsi:type="dcterms:W3CDTF">2025-05-27T13:08:00Z</dcterms:created>
  <dcterms:modified xsi:type="dcterms:W3CDTF">2025-05-27T13:08:00Z</dcterms:modified>
</cp:coreProperties>
</file>